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2CE23A17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846AE6E" w14:textId="33E046CE" w:rsidR="00683ED8" w:rsidRPr="00683ED8" w:rsidRDefault="00051551" w:rsidP="00683ED8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DLUK</w:t>
            </w:r>
            <w:r w:rsidR="001C7EB1">
              <w:rPr>
                <w:rFonts w:ascii="Times New Roman" w:hAnsi="Times New Roman"/>
                <w:b/>
              </w:rPr>
              <w:t>A</w:t>
            </w:r>
            <w:r>
              <w:rPr>
                <w:rFonts w:ascii="Times New Roman" w:hAnsi="Times New Roman"/>
                <w:b/>
              </w:rPr>
              <w:t xml:space="preserve"> O </w:t>
            </w:r>
            <w:r w:rsidR="00683ED8">
              <w:t xml:space="preserve"> </w:t>
            </w:r>
            <w:r w:rsidR="00683ED8" w:rsidRPr="00683ED8">
              <w:rPr>
                <w:rFonts w:ascii="Times New Roman" w:hAnsi="Times New Roman"/>
                <w:b/>
              </w:rPr>
              <w:t>IZMJENAMA I DOPUNAMA ODLUKE</w:t>
            </w:r>
          </w:p>
          <w:p w14:paraId="4D6A6EF6" w14:textId="7CDBF205" w:rsidR="00497C94" w:rsidRPr="00B17584" w:rsidRDefault="00683ED8" w:rsidP="00683ED8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683ED8">
              <w:rPr>
                <w:rFonts w:ascii="Times New Roman" w:hAnsi="Times New Roman"/>
                <w:b/>
              </w:rPr>
              <w:t>O KOMUNALNIM DJELATNOSTIMA KOJE SE OBAVLJAJU NA PODRUČJU GRADA PULA-POLA</w:t>
            </w: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473621AE" w:rsidR="00351BAB" w:rsidRPr="00682951" w:rsidRDefault="00470012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27. </w:t>
            </w:r>
            <w:r w:rsidR="00B8293A">
              <w:rPr>
                <w:rFonts w:ascii="Times New Roman" w:hAnsi="Times New Roman"/>
                <w:b/>
                <w:sz w:val="20"/>
                <w:szCs w:val="20"/>
              </w:rPr>
              <w:t>rujna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 xml:space="preserve"> 2024. –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28. </w:t>
            </w:r>
            <w:r w:rsidR="00B8293A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 xml:space="preserve"> 2024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436C4D67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017A0B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AF76D7">
              <w:rPr>
                <w:rFonts w:ascii="Times New Roman" w:hAnsi="Times New Roman"/>
                <w:sz w:val="20"/>
                <w:szCs w:val="20"/>
              </w:rPr>
              <w:t>n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>acrt</w:t>
            </w:r>
            <w:r w:rsidR="00017A0B" w:rsidRPr="00017A0B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480AFD">
              <w:rPr>
                <w:rFonts w:ascii="Times New Roman" w:hAnsi="Times New Roman"/>
                <w:bCs/>
                <w:sz w:val="20"/>
                <w:szCs w:val="20"/>
              </w:rPr>
              <w:t>prijedlog</w:t>
            </w:r>
            <w:r w:rsidR="00B8293A">
              <w:rPr>
                <w:rFonts w:ascii="Times New Roman" w:hAnsi="Times New Roman"/>
                <w:bCs/>
                <w:sz w:val="20"/>
                <w:szCs w:val="20"/>
              </w:rPr>
              <w:t xml:space="preserve">a </w:t>
            </w:r>
            <w:r w:rsidR="00127DFE">
              <w:rPr>
                <w:rFonts w:ascii="Times New Roman" w:hAnsi="Times New Roman"/>
                <w:bCs/>
                <w:sz w:val="20"/>
                <w:szCs w:val="20"/>
              </w:rPr>
              <w:t xml:space="preserve">Odluke </w:t>
            </w:r>
            <w:r w:rsidR="00127DFE" w:rsidRPr="00127DFE">
              <w:rPr>
                <w:rFonts w:ascii="Times New Roman" w:hAnsi="Times New Roman"/>
                <w:bCs/>
                <w:sz w:val="20"/>
                <w:szCs w:val="20"/>
              </w:rPr>
              <w:t>o izmjenama i dopunama Odluke o komunalnim djelatnostima koje se obavljaju na području Grada Pula-Pola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D453" w14:textId="58C37EF6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6545CDA4" w:rsidR="003A1FFB" w:rsidRPr="00682951" w:rsidRDefault="000E11D6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pošte:</w:t>
      </w:r>
      <w:r w:rsidR="00051551">
        <w:rPr>
          <w:rFonts w:ascii="Times New Roman" w:hAnsi="Times New Roman"/>
        </w:rPr>
        <w:t xml:space="preserve"> </w:t>
      </w:r>
      <w:r w:rsidR="00051551">
        <w:t xml:space="preserve"> </w:t>
      </w:r>
      <w:hyperlink r:id="rId9" w:history="1">
        <w:r w:rsidR="00051551">
          <w:rPr>
            <w:rStyle w:val="Hiperveza"/>
          </w:rPr>
          <w:t>IzmjenaOdlukeoGrobljima@pula.hr</w:t>
        </w:r>
      </w:hyperlink>
      <w:r w:rsidR="00051551">
        <w:t xml:space="preserve">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411B3">
        <w:rPr>
          <w:rFonts w:ascii="Times New Roman" w:hAnsi="Times New Roman"/>
          <w:b/>
        </w:rPr>
        <w:t xml:space="preserve"> </w:t>
      </w:r>
      <w:r w:rsidR="0076174E">
        <w:rPr>
          <w:rFonts w:ascii="Times New Roman" w:hAnsi="Times New Roman"/>
          <w:b/>
        </w:rPr>
        <w:t>19</w:t>
      </w:r>
      <w:r w:rsidR="000411B3">
        <w:rPr>
          <w:rFonts w:ascii="Times New Roman" w:hAnsi="Times New Roman"/>
          <w:b/>
        </w:rPr>
        <w:t xml:space="preserve">. travnja </w:t>
      </w:r>
      <w:r w:rsidR="007C48AB">
        <w:rPr>
          <w:rFonts w:ascii="Times New Roman" w:hAnsi="Times New Roman"/>
          <w:b/>
        </w:rPr>
        <w:t>2024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126523"/>
    <w:rsid w:val="00127DFE"/>
    <w:rsid w:val="001320CD"/>
    <w:rsid w:val="00160D11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C7A2C"/>
    <w:rsid w:val="002E0EB4"/>
    <w:rsid w:val="002F6564"/>
    <w:rsid w:val="00312E6F"/>
    <w:rsid w:val="00336C75"/>
    <w:rsid w:val="003400A6"/>
    <w:rsid w:val="003479D3"/>
    <w:rsid w:val="00350CA5"/>
    <w:rsid w:val="00351BAB"/>
    <w:rsid w:val="003716A0"/>
    <w:rsid w:val="00380D45"/>
    <w:rsid w:val="00387CDE"/>
    <w:rsid w:val="003A1FFB"/>
    <w:rsid w:val="003B0C3B"/>
    <w:rsid w:val="003B5A7D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C57CC"/>
    <w:rsid w:val="005D2591"/>
    <w:rsid w:val="005D2FA5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4D7F"/>
    <w:rsid w:val="009F6C7F"/>
    <w:rsid w:val="00A04033"/>
    <w:rsid w:val="00A07555"/>
    <w:rsid w:val="00A13E08"/>
    <w:rsid w:val="00A21043"/>
    <w:rsid w:val="00A35751"/>
    <w:rsid w:val="00A62BA7"/>
    <w:rsid w:val="00A669D3"/>
    <w:rsid w:val="00A746B5"/>
    <w:rsid w:val="00A84586"/>
    <w:rsid w:val="00AB42EF"/>
    <w:rsid w:val="00AC0C8F"/>
    <w:rsid w:val="00AC342F"/>
    <w:rsid w:val="00AE6E46"/>
    <w:rsid w:val="00AF76D7"/>
    <w:rsid w:val="00B17584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A7481"/>
    <w:rsid w:val="00CD7BB9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zmjenaOdlukeoGrobljim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Lišnić Ivana</cp:lastModifiedBy>
  <cp:revision>6</cp:revision>
  <cp:lastPrinted>2021-11-25T06:57:00Z</cp:lastPrinted>
  <dcterms:created xsi:type="dcterms:W3CDTF">2024-09-25T09:42:00Z</dcterms:created>
  <dcterms:modified xsi:type="dcterms:W3CDTF">2024-09-26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